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78AE4F" w14:textId="622C882B" w:rsidR="000C551D" w:rsidRDefault="00BE4A66">
      <w:r>
        <w:t>Mahdy Karam</w:t>
      </w:r>
    </w:p>
    <w:p w14:paraId="3D1456DB" w14:textId="2B339470" w:rsidR="00BE4A66" w:rsidRDefault="00BE4A66">
      <w:r>
        <w:fldChar w:fldCharType="begin"/>
      </w:r>
      <w:r>
        <w:instrText xml:space="preserve"> DATE \@ "MM/dd/yyyy" </w:instrText>
      </w:r>
      <w:r>
        <w:fldChar w:fldCharType="separate"/>
      </w:r>
      <w:r>
        <w:rPr>
          <w:noProof/>
        </w:rPr>
        <w:t>01/22/2024</w:t>
      </w:r>
      <w:r>
        <w:fldChar w:fldCharType="end"/>
      </w:r>
    </w:p>
    <w:p w14:paraId="45ABA69D" w14:textId="75DAB5BF" w:rsidR="00BE4A66" w:rsidRDefault="00BE4A66">
      <w:r>
        <w:t>Advanced Programming</w:t>
      </w:r>
    </w:p>
    <w:p w14:paraId="2E24C16B" w14:textId="60106E37" w:rsidR="00BE4A66" w:rsidRDefault="00BE4A66">
      <w:r>
        <w:t>Ms. Lewellen</w:t>
      </w:r>
    </w:p>
    <w:p w14:paraId="35D186A4" w14:textId="7CD29901" w:rsidR="00BE4A66" w:rsidRDefault="00BE4A66" w:rsidP="00BE4A66">
      <w:pPr>
        <w:jc w:val="center"/>
      </w:pPr>
      <w:r>
        <w:t>Day 10 Notes</w:t>
      </w:r>
    </w:p>
    <w:p w14:paraId="49048154" w14:textId="0420D6DE" w:rsidR="00BE4A66" w:rsidRDefault="00BE4A66" w:rsidP="00BE4A66">
      <w:r>
        <w:t>How to make AI unbiased:</w:t>
      </w:r>
    </w:p>
    <w:p w14:paraId="73E794F5" w14:textId="6B2D2521" w:rsidR="00BE4A66" w:rsidRDefault="00BE4A66" w:rsidP="00BE4A66">
      <w:pPr>
        <w:pStyle w:val="ListParagraph"/>
        <w:numPr>
          <w:ilvl w:val="0"/>
          <w:numId w:val="1"/>
        </w:numPr>
      </w:pPr>
      <w:r>
        <w:t>Removing Features</w:t>
      </w:r>
    </w:p>
    <w:p w14:paraId="2E653647" w14:textId="78A4DD92" w:rsidR="00BE4A66" w:rsidRDefault="00BE4A66" w:rsidP="00BE4A66">
      <w:pPr>
        <w:pStyle w:val="ListParagraph"/>
        <w:numPr>
          <w:ilvl w:val="0"/>
          <w:numId w:val="1"/>
        </w:numPr>
      </w:pPr>
      <w:r>
        <w:t xml:space="preserve">Seed data to be </w:t>
      </w:r>
      <w:proofErr w:type="gramStart"/>
      <w:r>
        <w:t>unbiased</w:t>
      </w:r>
      <w:proofErr w:type="gramEnd"/>
    </w:p>
    <w:p w14:paraId="78019B6C" w14:textId="456D5F9C" w:rsidR="00BE4A66" w:rsidRDefault="00BE4A66" w:rsidP="00BE4A66">
      <w:pPr>
        <w:pStyle w:val="ListParagraph"/>
        <w:numPr>
          <w:ilvl w:val="0"/>
          <w:numId w:val="1"/>
        </w:numPr>
      </w:pPr>
      <w:r>
        <w:t>Supplement/counter human bias</w:t>
      </w:r>
    </w:p>
    <w:p w14:paraId="7AD3FD2A" w14:textId="6BC123BC" w:rsidR="00BE4A66" w:rsidRDefault="00BE4A66" w:rsidP="00BE4A66">
      <w:pPr>
        <w:pStyle w:val="ListParagraph"/>
        <w:numPr>
          <w:ilvl w:val="0"/>
          <w:numId w:val="1"/>
        </w:numPr>
      </w:pPr>
      <w:r>
        <w:t>Selecting heuristic carefully</w:t>
      </w:r>
    </w:p>
    <w:p w14:paraId="62694AA5" w14:textId="61626EDA" w:rsidR="00BE4A66" w:rsidRDefault="00BE4A66" w:rsidP="00BE4A66">
      <w:r>
        <w:t>Problems:</w:t>
      </w:r>
    </w:p>
    <w:p w14:paraId="746B850B" w14:textId="69972C34" w:rsidR="00BE4A66" w:rsidRDefault="00BE4A66" w:rsidP="00BE4A66">
      <w:pPr>
        <w:pStyle w:val="ListParagraph"/>
        <w:numPr>
          <w:ilvl w:val="0"/>
          <w:numId w:val="1"/>
        </w:numPr>
      </w:pPr>
      <w:r>
        <w:t>Removing features does not always clear the intended information from a resume, say.</w:t>
      </w:r>
    </w:p>
    <w:p w14:paraId="59EE8EF0" w14:textId="6C2274F3" w:rsidR="00BE4A66" w:rsidRDefault="002A5C34" w:rsidP="00BE4A66">
      <w:pPr>
        <w:pStyle w:val="ListParagraph"/>
        <w:numPr>
          <w:ilvl w:val="0"/>
          <w:numId w:val="1"/>
        </w:numPr>
      </w:pPr>
      <w:r>
        <w:t xml:space="preserve">You can’t always get the best </w:t>
      </w:r>
      <w:proofErr w:type="gramStart"/>
      <w:r>
        <w:t>data</w:t>
      </w:r>
      <w:proofErr w:type="gramEnd"/>
    </w:p>
    <w:p w14:paraId="34437939" w14:textId="5809A1CC" w:rsidR="002A5C34" w:rsidRDefault="002A5C34" w:rsidP="00BE4A66">
      <w:pPr>
        <w:pStyle w:val="ListParagraph"/>
        <w:numPr>
          <w:ilvl w:val="0"/>
          <w:numId w:val="1"/>
        </w:numPr>
      </w:pPr>
      <w:r>
        <w:t xml:space="preserve">The whole point of an algorithm like this is that we want as little human intervention as possible, because then the human can enter their own </w:t>
      </w:r>
      <w:proofErr w:type="gramStart"/>
      <w:r>
        <w:t>biases</w:t>
      </w:r>
      <w:proofErr w:type="gramEnd"/>
    </w:p>
    <w:p w14:paraId="48732ADC" w14:textId="3972C894" w:rsidR="002A5C34" w:rsidRDefault="002A5C34" w:rsidP="00BE4A66">
      <w:pPr>
        <w:pStyle w:val="ListParagraph"/>
        <w:numPr>
          <w:ilvl w:val="0"/>
          <w:numId w:val="1"/>
        </w:numPr>
      </w:pPr>
      <w:r>
        <w:t xml:space="preserve">I came up with the better heuristic </w:t>
      </w:r>
      <w:proofErr w:type="gramStart"/>
      <w:r>
        <w:t>idea</w:t>
      </w:r>
      <w:proofErr w:type="gramEnd"/>
      <w:r>
        <w:t xml:space="preserve"> so I think it’s great</w:t>
      </w:r>
    </w:p>
    <w:p w14:paraId="3A27850F" w14:textId="4AE78D24" w:rsidR="002A5C34" w:rsidRDefault="002A5C34" w:rsidP="002A5C34">
      <w:r>
        <w:t>Medium Article:</w:t>
      </w:r>
    </w:p>
    <w:p w14:paraId="1DDF6D8B" w14:textId="1DC26571" w:rsidR="002A5C34" w:rsidRDefault="002A5C34" w:rsidP="002A5C34">
      <w:pPr>
        <w:pStyle w:val="ListParagraph"/>
        <w:numPr>
          <w:ilvl w:val="0"/>
          <w:numId w:val="1"/>
        </w:numPr>
      </w:pPr>
      <w:r>
        <w:t xml:space="preserve">This is just my data science 1 final from exactly three trimesters </w:t>
      </w:r>
      <w:proofErr w:type="gramStart"/>
      <w:r>
        <w:t>ago</w:t>
      </w:r>
      <w:proofErr w:type="gramEnd"/>
    </w:p>
    <w:p w14:paraId="1CA3DFDC" w14:textId="3E494600" w:rsidR="002A5C34" w:rsidRDefault="002A5C34" w:rsidP="002A5C34">
      <w:pPr>
        <w:pStyle w:val="ListParagraph"/>
        <w:numPr>
          <w:ilvl w:val="0"/>
          <w:numId w:val="1"/>
        </w:numPr>
      </w:pPr>
      <w:r>
        <w:t xml:space="preserve">He didn’t do it the best way </w:t>
      </w:r>
      <w:proofErr w:type="spellStart"/>
      <w:proofErr w:type="gramStart"/>
      <w:r>
        <w:t>imo</w:t>
      </w:r>
      <w:proofErr w:type="spellEnd"/>
      <w:proofErr w:type="gramEnd"/>
    </w:p>
    <w:p w14:paraId="12018C3F" w14:textId="77777777" w:rsidR="002A5C34" w:rsidRDefault="002A5C34" w:rsidP="002A5C34"/>
    <w:sectPr w:rsidR="002A5C3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4870310"/>
    <w:multiLevelType w:val="hybridMultilevel"/>
    <w:tmpl w:val="04242EEC"/>
    <w:lvl w:ilvl="0" w:tplc="90242800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387110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8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xNDU1MjMyNDc3MTRS0lEKTi0uzszPAykwrAUA62A+GywAAAA="/>
  </w:docVars>
  <w:rsids>
    <w:rsidRoot w:val="00BE4A66"/>
    <w:rsid w:val="000C551D"/>
    <w:rsid w:val="002A5C34"/>
    <w:rsid w:val="005E4C8A"/>
    <w:rsid w:val="00BE4A66"/>
    <w:rsid w:val="00C301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7B66CB2"/>
  <w15:chartTrackingRefBased/>
  <w15:docId w15:val="{77CE8EA6-D54B-45A5-BDBB-16B8622D0D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E4A6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E4A6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E4A6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E4A6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E4A6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E4A6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E4A6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E4A6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E4A6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E4A6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E4A6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E4A6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E4A6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E4A6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E4A6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E4A6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E4A6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E4A6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BE4A6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E4A6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E4A6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E4A6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E4A6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E4A6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BE4A6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E4A6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E4A6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E4A6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BE4A66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</TotalTime>
  <Pages>1</Pages>
  <Words>102</Words>
  <Characters>58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hdy Karam</dc:creator>
  <cp:keywords/>
  <dc:description/>
  <cp:lastModifiedBy>Mahdy Karam</cp:lastModifiedBy>
  <cp:revision>1</cp:revision>
  <dcterms:created xsi:type="dcterms:W3CDTF">2024-01-22T16:45:00Z</dcterms:created>
  <dcterms:modified xsi:type="dcterms:W3CDTF">2024-01-22T17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f2145c00-f4d6-4f27-874c-dea6154370e3_Enabled">
    <vt:lpwstr>true</vt:lpwstr>
  </property>
  <property fmtid="{D5CDD505-2E9C-101B-9397-08002B2CF9AE}" pid="3" name="MSIP_Label_f2145c00-f4d6-4f27-874c-dea6154370e3_SetDate">
    <vt:lpwstr>2024-01-22T17:20:45Z</vt:lpwstr>
  </property>
  <property fmtid="{D5CDD505-2E9C-101B-9397-08002B2CF9AE}" pid="4" name="MSIP_Label_f2145c00-f4d6-4f27-874c-dea6154370e3_Method">
    <vt:lpwstr>Standard</vt:lpwstr>
  </property>
  <property fmtid="{D5CDD505-2E9C-101B-9397-08002B2CF9AE}" pid="5" name="MSIP_Label_f2145c00-f4d6-4f27-874c-dea6154370e3_Name">
    <vt:lpwstr>defa4170-0d19-0005-0004-bc88714345d2</vt:lpwstr>
  </property>
  <property fmtid="{D5CDD505-2E9C-101B-9397-08002B2CF9AE}" pid="6" name="MSIP_Label_f2145c00-f4d6-4f27-874c-dea6154370e3_SiteId">
    <vt:lpwstr>b2681e8b-dd20-46cf-b163-371a2d7c6014</vt:lpwstr>
  </property>
  <property fmtid="{D5CDD505-2E9C-101B-9397-08002B2CF9AE}" pid="7" name="MSIP_Label_f2145c00-f4d6-4f27-874c-dea6154370e3_ActionId">
    <vt:lpwstr>0c053b40-8b25-4492-bd8d-8f1e704ded60</vt:lpwstr>
  </property>
  <property fmtid="{D5CDD505-2E9C-101B-9397-08002B2CF9AE}" pid="8" name="MSIP_Label_f2145c00-f4d6-4f27-874c-dea6154370e3_ContentBits">
    <vt:lpwstr>0</vt:lpwstr>
  </property>
</Properties>
</file>